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C7F8C" w:rsidRDefault="00000000">
      <w:pPr>
        <w:pStyle w:val="Heading1"/>
      </w:pPr>
      <w:bookmarkStart w:id="0" w:name="weekly-progress-report"/>
      <w:r>
        <w:t>Weekly Progress Report</w:t>
      </w:r>
    </w:p>
    <w:p w:rsidR="00FC7F8C" w:rsidRDefault="00000000">
      <w:pPr>
        <w:pStyle w:val="FirstParagraph"/>
      </w:pPr>
      <w:r>
        <w:rPr>
          <w:b/>
          <w:bCs/>
        </w:rPr>
        <w:t>Name:</w:t>
      </w:r>
      <w:r>
        <w:t xml:space="preserve"> Anurag Pareek</w:t>
      </w:r>
      <w:r>
        <w:br/>
      </w:r>
      <w:r>
        <w:rPr>
          <w:b/>
          <w:bCs/>
        </w:rPr>
        <w:t>Domain:</w:t>
      </w:r>
      <w:r>
        <w:t xml:space="preserve"> Python</w:t>
      </w:r>
      <w:r>
        <w:br/>
      </w:r>
      <w:r>
        <w:rPr>
          <w:b/>
          <w:bCs/>
        </w:rPr>
        <w:t>Date of Submission:</w:t>
      </w:r>
      <w:r>
        <w:t xml:space="preserve"> 2</w:t>
      </w:r>
      <w:r w:rsidR="00320F42">
        <w:t>8</w:t>
      </w:r>
      <w:r>
        <w:t>-02-24</w:t>
      </w:r>
    </w:p>
    <w:p w:rsidR="00FC7F8C" w:rsidRDefault="00000000">
      <w:pPr>
        <w:pStyle w:val="Heading2"/>
      </w:pPr>
      <w:bookmarkStart w:id="1" w:name="i.-overview"/>
      <w:r>
        <w:t>I. Overview</w:t>
      </w:r>
    </w:p>
    <w:p w:rsidR="00FC7F8C" w:rsidRDefault="00000000">
      <w:pPr>
        <w:pStyle w:val="FirstParagraph"/>
      </w:pPr>
      <w:r>
        <w:t>During this week, my primary focus was on actively contributing to Python projects. I successfully implemented critical features, collaborated with project maintainers, and delved into the intricacies of complex codebases. Simultaneously, I devoted time to enhancing my Python skills through tutorials and exercises. Despite the challenge of balancing project work with learning, effective time management strategies were employed.</w:t>
      </w:r>
    </w:p>
    <w:p w:rsidR="00FC7F8C" w:rsidRDefault="00000000">
      <w:pPr>
        <w:pStyle w:val="Heading2"/>
      </w:pPr>
      <w:bookmarkStart w:id="2" w:name="ii.-achievements"/>
      <w:bookmarkEnd w:id="1"/>
      <w:r>
        <w:t>II. Achievements</w:t>
      </w:r>
    </w:p>
    <w:p w:rsidR="00FC7F8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Implemented File Organization Feature:</w:t>
      </w:r>
    </w:p>
    <w:p w:rsidR="00FC7F8C" w:rsidRDefault="00000000">
      <w:pPr>
        <w:pStyle w:val="Compact"/>
        <w:numPr>
          <w:ilvl w:val="1"/>
          <w:numId w:val="3"/>
        </w:numPr>
      </w:pPr>
      <w:r>
        <w:t>Developed the core functionality of the file organizer using Tkinter for a graphical user interface.</w:t>
      </w:r>
    </w:p>
    <w:p w:rsidR="00FC7F8C" w:rsidRDefault="00000000">
      <w:pPr>
        <w:pStyle w:val="Compact"/>
        <w:numPr>
          <w:ilvl w:val="1"/>
          <w:numId w:val="3"/>
        </w:numPr>
      </w:pPr>
      <w:r>
        <w:t>Integrated custom algorithms to categorize files based on types such as images, documents, videos, and others.</w:t>
      </w:r>
    </w:p>
    <w:p w:rsidR="00FC7F8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rsistence with Folder Creation:</w:t>
      </w:r>
    </w:p>
    <w:p w:rsidR="00FC7F8C" w:rsidRDefault="00000000">
      <w:pPr>
        <w:pStyle w:val="Compact"/>
        <w:numPr>
          <w:ilvl w:val="1"/>
          <w:numId w:val="4"/>
        </w:numPr>
      </w:pPr>
      <w:r>
        <w:t>Implemented the creation of folders for each file type.</w:t>
      </w:r>
    </w:p>
    <w:p w:rsidR="00FC7F8C" w:rsidRDefault="00000000">
      <w:pPr>
        <w:pStyle w:val="Compact"/>
        <w:numPr>
          <w:ilvl w:val="1"/>
          <w:numId w:val="4"/>
        </w:numPr>
      </w:pPr>
      <w:r>
        <w:t>Ensured smooth organization by moving files into their respective folders.</w:t>
      </w:r>
    </w:p>
    <w:p w:rsidR="00FC7F8C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User Interface Enhancements:</w:t>
      </w:r>
    </w:p>
    <w:p w:rsidR="00FC7F8C" w:rsidRDefault="00000000">
      <w:pPr>
        <w:pStyle w:val="Compact"/>
        <w:numPr>
          <w:ilvl w:val="1"/>
          <w:numId w:val="5"/>
        </w:numPr>
      </w:pPr>
      <w:r>
        <w:t>Designed and styled the user interface for an improved user experience.</w:t>
      </w:r>
    </w:p>
    <w:p w:rsidR="00FC7F8C" w:rsidRDefault="00000000">
      <w:pPr>
        <w:pStyle w:val="Compact"/>
        <w:numPr>
          <w:ilvl w:val="1"/>
          <w:numId w:val="5"/>
        </w:numPr>
      </w:pPr>
      <w:r>
        <w:t>Implemented form validation and effective error handling.</w:t>
      </w:r>
    </w:p>
    <w:p w:rsidR="00FC7F8C" w:rsidRDefault="00000000">
      <w:pPr>
        <w:pStyle w:val="Heading2"/>
      </w:pPr>
      <w:bookmarkStart w:id="3" w:name="iii.-python-project-contributions"/>
      <w:bookmarkEnd w:id="2"/>
      <w:r>
        <w:t>III. Python Project Contributions</w:t>
      </w:r>
    </w:p>
    <w:p w:rsidR="00FC7F8C" w:rsidRDefault="00000000">
      <w:pPr>
        <w:pStyle w:val="Heading3"/>
      </w:pPr>
      <w:bookmarkStart w:id="4" w:name="file-organizer-project"/>
      <w:r>
        <w:t>File Organizer Project:</w:t>
      </w:r>
    </w:p>
    <w:p w:rsidR="00FC7F8C" w:rsidRDefault="00000000">
      <w:pPr>
        <w:pStyle w:val="FirstParagraph"/>
      </w:pPr>
      <w:r>
        <w:t>Contributed code to the “File Organizer” project with a focus on:</w:t>
      </w:r>
    </w:p>
    <w:p w:rsidR="00FC7F8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ile Categorization Algorithm:</w:t>
      </w:r>
    </w:p>
    <w:p w:rsidR="00FC7F8C" w:rsidRDefault="00000000">
      <w:pPr>
        <w:pStyle w:val="Compact"/>
        <w:numPr>
          <w:ilvl w:val="1"/>
          <w:numId w:val="7"/>
        </w:numPr>
      </w:pPr>
      <w:r>
        <w:t>Implemented and optimized the algorithm for categorizing files into types.</w:t>
      </w:r>
    </w:p>
    <w:p w:rsidR="00FC7F8C" w:rsidRDefault="00000000">
      <w:pPr>
        <w:pStyle w:val="Compact"/>
        <w:numPr>
          <w:ilvl w:val="1"/>
          <w:numId w:val="7"/>
        </w:numPr>
      </w:pPr>
      <w:r>
        <w:t>Ensured efficient organization based on file extensions.</w:t>
      </w:r>
    </w:p>
    <w:p w:rsidR="00FC7F8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Folder Creation and Organization:</w:t>
      </w:r>
    </w:p>
    <w:p w:rsidR="00FC7F8C" w:rsidRDefault="00000000">
      <w:pPr>
        <w:pStyle w:val="Compact"/>
        <w:numPr>
          <w:ilvl w:val="1"/>
          <w:numId w:val="8"/>
        </w:numPr>
      </w:pPr>
      <w:r>
        <w:t>Developed functions to create folders for different file types.</w:t>
      </w:r>
    </w:p>
    <w:p w:rsidR="00FC7F8C" w:rsidRDefault="00000000">
      <w:pPr>
        <w:pStyle w:val="Compact"/>
        <w:numPr>
          <w:ilvl w:val="1"/>
          <w:numId w:val="8"/>
        </w:numPr>
      </w:pPr>
      <w:r>
        <w:t>Implemented a file-moving algorithm for organizing files into the appropriate folders.</w:t>
      </w:r>
    </w:p>
    <w:p w:rsidR="00FC7F8C" w:rsidRDefault="00000000">
      <w:pPr>
        <w:pStyle w:val="Compact"/>
        <w:numPr>
          <w:ilvl w:val="0"/>
          <w:numId w:val="6"/>
        </w:numPr>
      </w:pPr>
      <w:r>
        <w:rPr>
          <w:b/>
          <w:bCs/>
        </w:rPr>
        <w:t>Styling and Responsive Design:</w:t>
      </w:r>
    </w:p>
    <w:p w:rsidR="00FC7F8C" w:rsidRDefault="00000000">
      <w:pPr>
        <w:pStyle w:val="Compact"/>
        <w:numPr>
          <w:ilvl w:val="1"/>
          <w:numId w:val="9"/>
        </w:numPr>
      </w:pPr>
      <w:r>
        <w:lastRenderedPageBreak/>
        <w:t>Worked on the visual aspect of the application, ensuring a clean and responsive design.</w:t>
      </w:r>
    </w:p>
    <w:p w:rsidR="00FC7F8C" w:rsidRDefault="00000000">
      <w:pPr>
        <w:pStyle w:val="Compact"/>
        <w:numPr>
          <w:ilvl w:val="1"/>
          <w:numId w:val="9"/>
        </w:numPr>
      </w:pPr>
      <w:r>
        <w:t>Collaborated effectively with team members.</w:t>
      </w:r>
    </w:p>
    <w:p w:rsidR="00FC7F8C" w:rsidRDefault="00000000">
      <w:pPr>
        <w:pStyle w:val="Heading2"/>
      </w:pPr>
      <w:bookmarkStart w:id="5" w:name="iv.-learning-python"/>
      <w:bookmarkEnd w:id="3"/>
      <w:bookmarkEnd w:id="4"/>
      <w:r>
        <w:t>IV. Learning Python</w:t>
      </w:r>
    </w:p>
    <w:p w:rsidR="00FC7F8C" w:rsidRDefault="00000000">
      <w:pPr>
        <w:pStyle w:val="Compact"/>
        <w:numPr>
          <w:ilvl w:val="0"/>
          <w:numId w:val="10"/>
        </w:numPr>
      </w:pPr>
      <w:r>
        <w:t>Acquired proficiency in essential Python libraries: Tkinter, os, shutil, etc.</w:t>
      </w:r>
    </w:p>
    <w:p w:rsidR="00FC7F8C" w:rsidRDefault="00000000">
      <w:pPr>
        <w:pStyle w:val="Compact"/>
        <w:numPr>
          <w:ilvl w:val="0"/>
          <w:numId w:val="10"/>
        </w:numPr>
      </w:pPr>
      <w:r>
        <w:t>Applied Python skills to real-world problems: Efficient File Organization, User-Friendly Interfaces, etc.</w:t>
      </w:r>
    </w:p>
    <w:p w:rsidR="00FC7F8C" w:rsidRDefault="00000000">
      <w:pPr>
        <w:pStyle w:val="Heading2"/>
      </w:pPr>
      <w:bookmarkStart w:id="6" w:name="v.-challenges"/>
      <w:bookmarkEnd w:id="5"/>
      <w:r>
        <w:t>V. Challenges</w:t>
      </w:r>
    </w:p>
    <w:p w:rsidR="00FC7F8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roject Integration:</w:t>
      </w:r>
    </w:p>
    <w:p w:rsidR="00FC7F8C" w:rsidRDefault="00000000">
      <w:pPr>
        <w:pStyle w:val="Compact"/>
        <w:numPr>
          <w:ilvl w:val="1"/>
          <w:numId w:val="12"/>
        </w:numPr>
      </w:pPr>
      <w:r>
        <w:t>Ongoing efforts to troubleshoot and ensure successful integration.</w:t>
      </w:r>
    </w:p>
    <w:p w:rsidR="00FC7F8C" w:rsidRDefault="00000000">
      <w:pPr>
        <w:pStyle w:val="Compact"/>
        <w:numPr>
          <w:ilvl w:val="1"/>
          <w:numId w:val="12"/>
        </w:numPr>
      </w:pPr>
      <w:r>
        <w:t>Integrating a file organizer project into a larger system or application may pose challenges like Data Consistency and Integrity, Scalability, etc.</w:t>
      </w:r>
    </w:p>
    <w:p w:rsidR="00FC7F8C" w:rsidRDefault="00000000">
      <w:pPr>
        <w:pStyle w:val="Compact"/>
        <w:numPr>
          <w:ilvl w:val="0"/>
          <w:numId w:val="11"/>
        </w:numPr>
      </w:pPr>
      <w:r>
        <w:rPr>
          <w:b/>
          <w:bCs/>
        </w:rPr>
        <w:t>Python Project Complexity:</w:t>
      </w:r>
    </w:p>
    <w:p w:rsidR="00FC7F8C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Error Handling in File Operations:</w:t>
      </w:r>
    </w:p>
    <w:p w:rsidR="00FC7F8C" w:rsidRDefault="00000000">
      <w:pPr>
        <w:pStyle w:val="Compact"/>
        <w:numPr>
          <w:ilvl w:val="2"/>
          <w:numId w:val="14"/>
        </w:numPr>
      </w:pPr>
      <w:r>
        <w:t>Faced challenges in handling errors during file operations.</w:t>
      </w:r>
    </w:p>
    <w:p w:rsidR="00FC7F8C" w:rsidRDefault="00000000">
      <w:pPr>
        <w:pStyle w:val="Compact"/>
        <w:numPr>
          <w:ilvl w:val="2"/>
          <w:numId w:val="14"/>
        </w:numPr>
      </w:pPr>
      <w:r>
        <w:t>Resolved issues related to folder creation and file organization.</w:t>
      </w:r>
    </w:p>
    <w:p w:rsidR="00FC7F8C" w:rsidRDefault="00000000">
      <w:pPr>
        <w:pStyle w:val="Compact"/>
        <w:numPr>
          <w:ilvl w:val="1"/>
          <w:numId w:val="13"/>
        </w:numPr>
      </w:pPr>
      <w:r>
        <w:rPr>
          <w:b/>
          <w:bCs/>
        </w:rPr>
        <w:t>Testing and Validation:</w:t>
      </w:r>
    </w:p>
    <w:p w:rsidR="00FC7F8C" w:rsidRDefault="00000000">
      <w:pPr>
        <w:pStyle w:val="Compact"/>
        <w:numPr>
          <w:ilvl w:val="2"/>
          <w:numId w:val="15"/>
        </w:numPr>
      </w:pPr>
      <w:r>
        <w:t>Encountered difficulties in setting up comprehensive unit tests.</w:t>
      </w:r>
    </w:p>
    <w:p w:rsidR="00FC7F8C" w:rsidRDefault="00000000">
      <w:pPr>
        <w:pStyle w:val="Compact"/>
        <w:numPr>
          <w:ilvl w:val="2"/>
          <w:numId w:val="15"/>
        </w:numPr>
      </w:pPr>
      <w:r>
        <w:t>Worked on improving form validation and error messaging.</w:t>
      </w:r>
    </w:p>
    <w:p w:rsidR="00FC7F8C" w:rsidRDefault="00000000">
      <w:pPr>
        <w:pStyle w:val="Heading2"/>
      </w:pPr>
      <w:bookmarkStart w:id="7" w:name="vi.-learning-resources"/>
      <w:bookmarkEnd w:id="6"/>
      <w:r>
        <w:t>VI. Learning Resources</w:t>
      </w:r>
    </w:p>
    <w:p w:rsidR="00FC7F8C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Online Documentation:</w:t>
      </w:r>
    </w:p>
    <w:p w:rsidR="00FC7F8C" w:rsidRDefault="00000000">
      <w:pPr>
        <w:pStyle w:val="Compact"/>
        <w:numPr>
          <w:ilvl w:val="1"/>
          <w:numId w:val="17"/>
        </w:numPr>
      </w:pPr>
      <w:r>
        <w:t>Attended relevant webinars and online tutorials to deepen understanding.</w:t>
      </w:r>
    </w:p>
    <w:p w:rsidR="00FC7F8C" w:rsidRDefault="00000000">
      <w:pPr>
        <w:pStyle w:val="Compact"/>
        <w:numPr>
          <w:ilvl w:val="0"/>
          <w:numId w:val="16"/>
        </w:numPr>
      </w:pPr>
      <w:r>
        <w:rPr>
          <w:b/>
          <w:bCs/>
        </w:rPr>
        <w:t>Python Learning Resources:</w:t>
      </w:r>
    </w:p>
    <w:p w:rsidR="00FC7F8C" w:rsidRDefault="00000000">
      <w:pPr>
        <w:pStyle w:val="Compact"/>
        <w:numPr>
          <w:ilvl w:val="1"/>
          <w:numId w:val="18"/>
        </w:numPr>
      </w:pPr>
      <w:r>
        <w:t>Engaged with Tutorials and Lectures from CS50 to strengthen Python skills.</w:t>
      </w:r>
    </w:p>
    <w:p w:rsidR="00FC7F8C" w:rsidRDefault="00000000">
      <w:pPr>
        <w:pStyle w:val="Compact"/>
        <w:numPr>
          <w:ilvl w:val="1"/>
          <w:numId w:val="18"/>
        </w:numPr>
      </w:pPr>
      <w:r>
        <w:t>Participated in workshops, hackathons for practical application.</w:t>
      </w:r>
    </w:p>
    <w:p w:rsidR="00FC7F8C" w:rsidRDefault="00000000">
      <w:pPr>
        <w:pStyle w:val="Heading2"/>
      </w:pPr>
      <w:bookmarkStart w:id="8" w:name="vii.-next-weeks-goals"/>
      <w:bookmarkEnd w:id="7"/>
      <w:r>
        <w:t>VII. Next Week’s Goals</w:t>
      </w:r>
    </w:p>
    <w:p w:rsidR="00FC7F8C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“File Organizer” Enhancement:</w:t>
      </w:r>
    </w:p>
    <w:p w:rsidR="00FC7F8C" w:rsidRDefault="00000000">
      <w:pPr>
        <w:pStyle w:val="Compact"/>
        <w:numPr>
          <w:ilvl w:val="1"/>
          <w:numId w:val="20"/>
        </w:numPr>
      </w:pPr>
      <w:r>
        <w:t>Focus on enhancing the file organizer project by addressing specific aspects and implementing new features.</w:t>
      </w:r>
    </w:p>
    <w:p w:rsidR="00FC7F8C" w:rsidRDefault="00000000">
      <w:pPr>
        <w:pStyle w:val="Compact"/>
        <w:numPr>
          <w:ilvl w:val="0"/>
          <w:numId w:val="19"/>
        </w:numPr>
      </w:pPr>
      <w:r>
        <w:rPr>
          <w:b/>
          <w:bCs/>
        </w:rPr>
        <w:t>Python Project Development:</w:t>
      </w:r>
    </w:p>
    <w:p w:rsidR="00FC7F8C" w:rsidRDefault="00000000">
      <w:pPr>
        <w:pStyle w:val="Compact"/>
        <w:numPr>
          <w:ilvl w:val="1"/>
          <w:numId w:val="21"/>
        </w:numPr>
      </w:pPr>
      <w:r>
        <w:t>Tackle more complex tasks within the Python project to increase contribution.</w:t>
      </w:r>
    </w:p>
    <w:p w:rsidR="00FC7F8C" w:rsidRDefault="00000000">
      <w:pPr>
        <w:pStyle w:val="Compact"/>
        <w:numPr>
          <w:ilvl w:val="1"/>
          <w:numId w:val="21"/>
        </w:numPr>
      </w:pPr>
      <w:r>
        <w:t>Seek feedback from mentors and peers for continuous improvement.</w:t>
      </w:r>
    </w:p>
    <w:p w:rsidR="00FC7F8C" w:rsidRDefault="00000000">
      <w:pPr>
        <w:pStyle w:val="FirstParagraph"/>
      </w:pPr>
      <w:r>
        <w:t>Keep pushing boundaries and striving for excellence! 🚀</w:t>
      </w:r>
      <w:bookmarkEnd w:id="0"/>
      <w:bookmarkEnd w:id="8"/>
    </w:p>
    <w:sectPr w:rsidR="00FC7F8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5131FE" w:rsidRDefault="005131FE">
      <w:pPr>
        <w:spacing w:after="0"/>
      </w:pPr>
      <w:r>
        <w:separator/>
      </w:r>
    </w:p>
  </w:endnote>
  <w:endnote w:type="continuationSeparator" w:id="0">
    <w:p w:rsidR="005131FE" w:rsidRDefault="005131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angal">
    <w:panose1 w:val="02040503050203030202"/>
    <w:charset w:val="01"/>
    <w:family w:val="roman"/>
    <w:pitch w:val="variable"/>
    <w:sig w:usb0="0000A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5131FE" w:rsidRDefault="005131FE">
      <w:r>
        <w:separator/>
      </w:r>
    </w:p>
  </w:footnote>
  <w:footnote w:type="continuationSeparator" w:id="0">
    <w:p w:rsidR="005131FE" w:rsidRDefault="005131F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A8852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69CD5E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5C845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49D6112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D58CFE76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" w16cid:durableId="1689796721">
    <w:abstractNumId w:val="0"/>
  </w:num>
  <w:num w:numId="2" w16cid:durableId="829441611">
    <w:abstractNumId w:val="1"/>
  </w:num>
  <w:num w:numId="3" w16cid:durableId="1485123641">
    <w:abstractNumId w:val="1"/>
  </w:num>
  <w:num w:numId="4" w16cid:durableId="663125267">
    <w:abstractNumId w:val="1"/>
  </w:num>
  <w:num w:numId="5" w16cid:durableId="1930844228">
    <w:abstractNumId w:val="1"/>
  </w:num>
  <w:num w:numId="6" w16cid:durableId="1497719714">
    <w:abstractNumId w:val="1"/>
  </w:num>
  <w:num w:numId="7" w16cid:durableId="1534877997">
    <w:abstractNumId w:val="1"/>
  </w:num>
  <w:num w:numId="8" w16cid:durableId="959267577">
    <w:abstractNumId w:val="1"/>
  </w:num>
  <w:num w:numId="9" w16cid:durableId="569510457">
    <w:abstractNumId w:val="1"/>
  </w:num>
  <w:num w:numId="10" w16cid:durableId="1886331896">
    <w:abstractNumId w:val="1"/>
  </w:num>
  <w:num w:numId="11" w16cid:durableId="179617197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970595483">
    <w:abstractNumId w:val="1"/>
  </w:num>
  <w:num w:numId="13" w16cid:durableId="48655627">
    <w:abstractNumId w:val="1"/>
  </w:num>
  <w:num w:numId="14" w16cid:durableId="1941374166">
    <w:abstractNumId w:val="1"/>
  </w:num>
  <w:num w:numId="15" w16cid:durableId="1333877712">
    <w:abstractNumId w:val="1"/>
  </w:num>
  <w:num w:numId="16" w16cid:durableId="196662212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436944859">
    <w:abstractNumId w:val="1"/>
  </w:num>
  <w:num w:numId="18" w16cid:durableId="612631775">
    <w:abstractNumId w:val="1"/>
  </w:num>
  <w:num w:numId="19" w16cid:durableId="1690720410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20" w16cid:durableId="776602162">
    <w:abstractNumId w:val="1"/>
  </w:num>
  <w:num w:numId="21" w16cid:durableId="4653172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7F8C"/>
    <w:rsid w:val="00320F42"/>
    <w:rsid w:val="005131FE"/>
    <w:rsid w:val="00FC7F8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D4DA96C"/>
  <w15:docId w15:val="{091D4211-37DA-7A4C-A02C-DEFA2EF6BB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480</Words>
  <Characters>2739</Characters>
  <Application>Microsoft Office Word</Application>
  <DocSecurity>0</DocSecurity>
  <Lines>22</Lines>
  <Paragraphs>6</Paragraphs>
  <ScaleCrop>false</ScaleCrop>
  <Company/>
  <LinksUpToDate>false</LinksUpToDate>
  <CharactersWithSpaces>3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ANURAG PAREEK</cp:lastModifiedBy>
  <cp:revision>2</cp:revision>
  <dcterms:created xsi:type="dcterms:W3CDTF">2024-02-28T09:03:00Z</dcterms:created>
  <dcterms:modified xsi:type="dcterms:W3CDTF">2024-02-28T09:06:00Z</dcterms:modified>
</cp:coreProperties>
</file>